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ver-letter"/>
    <w:p>
      <w:pPr>
        <w:pStyle w:val="Heading1"/>
      </w:pPr>
      <w:r>
        <w:t xml:space="preserve">Cover Letter</w:t>
      </w:r>
    </w:p>
    <w:p>
      <w:pPr>
        <w:pStyle w:val="FirstParagraph"/>
      </w:pPr>
      <w:r>
        <w:rPr>
          <w:bCs/>
          <w:b/>
        </w:rPr>
        <w:t xml:space="preserve">John Doe</w:t>
      </w:r>
      <w:r>
        <w:br/>
      </w:r>
      <w:r>
        <w:t xml:space="preserve">Alexandria, Egypt</w:t>
      </w:r>
      <w:r>
        <w:br/>
      </w:r>
      <w:r>
        <w:t xml:space="preserve">johndoe@example.com | +20-123-456-7890</w:t>
      </w:r>
    </w:p>
    <w:p>
      <w:pPr>
        <w:pStyle w:val="BodyText"/>
      </w:pPr>
      <w:r>
        <w:t xml:space="preserve">Date: [Insert Date]</w:t>
      </w:r>
    </w:p>
    <w:p>
      <w:pPr>
        <w:pStyle w:val="BodyText"/>
      </w:pPr>
      <w:r>
        <w:rPr>
          <w:bCs/>
          <w:b/>
        </w:rPr>
        <w:t xml:space="preserve">Hiring Manager</w:t>
      </w:r>
      <w:r>
        <w:br/>
      </w:r>
      <w:r>
        <w:t xml:space="preserve">[Company Name]</w:t>
      </w:r>
      <w:r>
        <w:br/>
      </w:r>
      <w:r>
        <w:t xml:space="preserve">[Company Address]</w:t>
      </w:r>
      <w:r>
        <w:br/>
      </w:r>
      <w:r>
        <w:t xml:space="preserve">Alexandria, Egypt</w:t>
      </w:r>
    </w:p>
    <w:bookmarkStart w:id="20" w:name="dear-hiring-manager"/>
    <w:p>
      <w:pPr>
        <w:pStyle w:val="Heading2"/>
      </w:pPr>
      <w:r>
        <w:t xml:space="preserve">Dear Hiring Manager,</w:t>
      </w:r>
    </w:p>
    <w:p>
      <w:pPr>
        <w:pStyle w:val="FirstParagraph"/>
      </w:pPr>
      <w:r>
        <w:t xml:space="preserve">I am writing to express my sincere interest in the Laboratory Technician position at your esteemed organization in Egypt Alexandria. As a dedicated and skilled professional with over five years of hands-on experience in laboratory environments, I am eager to contribute my expertise to support your mission of advancing scientific research and innovation. My background in analytical techniques, attention to detail, and commitment to safety protocols align closely with the requirements of this role, making me an ideal candidate for this opportunity.</w:t>
      </w:r>
    </w:p>
    <w:p>
      <w:pPr>
        <w:pStyle w:val="BodyText"/>
      </w:pPr>
      <w:r>
        <w:t xml:space="preserve">As a Laboratory Technician with a strong foundation in both academic and industrial settings, I have developed a comprehensive understanding of laboratory operations, including sample preparation, data collection, and equipment maintenance. My career has been defined by a passion for precision and accuracy—qualities that are critical in the field of laboratory science. Whether working with advanced instrumentation such as spectrophotometers or chromatographs or adhering to stringent safety standards, I approach every task with professionalism and a commitment to excellence.</w:t>
      </w:r>
    </w:p>
    <w:p>
      <w:pPr>
        <w:pStyle w:val="BodyText"/>
      </w:pPr>
      <w:r>
        <w:t xml:space="preserve">The Laboratory Technician role in Egypt Alexandria holds particular significance for me, as it offers an opportunity to contribute to the region’s growing scientific and healthcare sectors. Alexandria has long been a hub of innovation, with its rich history of academic institutions and research facilities. I am particularly drawn to this position because it allows me to combine my technical skills with a deep appreciation for the unique challenges and opportunities present in Egypt’s laboratory environment. I am eager to collaborate with your team to ensure that all procedures are conducted efficiently and in compliance with national and international standards.</w:t>
      </w:r>
    </w:p>
    <w:p>
      <w:pPr>
        <w:pStyle w:val="BodyText"/>
      </w:pPr>
      <w:r>
        <w:t xml:space="preserve">Throughout my career, I have consistently demonstrated the ability to thrive in fast-paced, detail-oriented settings. At [Previous Employer], where I served as a Laboratory Technician for three years, I was responsible for conducting routine tests, calibrating equipment, and maintaining detailed records of experiments. My work contributed to the successful completion of multiple research projects focused on environmental monitoring and pharmaceutical quality control. These experiences honed my ability to work independently while also collaborating effectively with cross-functional teams.</w:t>
      </w:r>
    </w:p>
    <w:p>
      <w:pPr>
        <w:pStyle w:val="BodyText"/>
      </w:pPr>
      <w:r>
        <w:t xml:space="preserve">In addition to my technical skills, I possess a strong understanding of laboratory safety protocols and regulatory compliance. I am well-versed in the requirements set forth by organizations such as OSHA (Occupational Safety and Health Administration) and have implemented safety measures that reduced incidents in previous roles. My ability to prioritize tasks, manage time effectively, and maintain a clean, organized workspace ensures that all laboratory operations run smoothly. I also have experience training junior staff on proper procedures, which I believe is essential for fostering a culture of accountability and professionalism.</w:t>
      </w:r>
    </w:p>
    <w:p>
      <w:pPr>
        <w:pStyle w:val="BodyText"/>
      </w:pPr>
      <w:r>
        <w:t xml:space="preserve">What sets me apart as a Laboratory Technician is my adaptability and willingness to learn. I am proficient in using software such as LabVIEW for data analysis and have a strong grasp of Microsoft Office tools for reporting and documentation. Additionally, I stay updated on advancements in laboratory technology by attending workshops and conferences, which allows me to bring fresh perspectives to my work. For instance, during a recent project in [Previous Employer], I introduced a new method for sample preservation that improved the accuracy of results by 15%.</w:t>
      </w:r>
    </w:p>
    <w:p>
      <w:pPr>
        <w:pStyle w:val="BodyText"/>
      </w:pPr>
      <w:r>
        <w:t xml:space="preserve">My decision to pursue this opportunity in Egypt Alexandria is driven by both professional and personal motivations. The city’s vibrant scientific community and its role as a center for research in Africa make it an exciting place to grow. I am particularly interested in contributing to projects that address local challenges, such as public health initiatives or environmental sustainability efforts. I believe that my background and enthusiasm for laboratory work would allow me to make meaningful contributions to your organization’s goals.</w:t>
      </w:r>
    </w:p>
    <w:p>
      <w:pPr>
        <w:pStyle w:val="BodyText"/>
      </w:pPr>
      <w:r>
        <w:t xml:space="preserve">When I first learned about the Laboratory Technician position at [Company Name], I was immediately intrigued by the chance to work with a team that values innovation and excellence. The description of your laboratory’s focus on [specific area, e.g., medical diagnostics, environmental testing, etc.] resonates deeply with my own experiences and aspirations. I am confident that my skills in analytical techniques, data interpretation, and safety compliance would allow me to quickly integrate into your team and support your objectives.</w:t>
      </w:r>
    </w:p>
    <w:p>
      <w:pPr>
        <w:pStyle w:val="BodyText"/>
      </w:pPr>
      <w:r>
        <w:t xml:space="preserve">Thank you for considering my application. I would be honored to bring my expertise as a Laboratory Technician to [Company Name] in Egypt Alexandria. I am available at your convenience for an interview and can be reached at +20-123-456-7890 or via email at johndoe@example.com. Please feel free to contact me if you require any additional information or documentation.</w:t>
      </w:r>
    </w:p>
    <w:p>
      <w:pPr>
        <w:pStyle w:val="BodyText"/>
      </w:pPr>
      <w:r>
        <w:t xml:space="preserve">I look forward to the possibility of contributing to your laboratory’s success and advancing scientific discovery in Egypt Alexandria.</w:t>
      </w:r>
    </w:p>
    <w:bookmarkEnd w:id="20"/>
    <w:bookmarkStart w:id="21" w:name="sincerely"/>
    <w:p>
      <w:pPr>
        <w:pStyle w:val="Heading2"/>
      </w:pPr>
      <w:r>
        <w:t xml:space="preserve">Sincerely,</w:t>
      </w:r>
    </w:p>
    <w:p>
      <w:pPr>
        <w:pStyle w:val="FirstParagraph"/>
      </w:pPr>
      <w:r>
        <w:t xml:space="preserve">John Do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07:32Z</dcterms:created>
  <dcterms:modified xsi:type="dcterms:W3CDTF">2026-07-21T11:07:32Z</dcterms:modified>
</cp:coreProperties>
</file>

<file path=docProps/custom.xml><?xml version="1.0" encoding="utf-8"?>
<Properties xmlns="http://schemas.openxmlformats.org/officeDocument/2006/custom-properties" xmlns:vt="http://schemas.openxmlformats.org/officeDocument/2006/docPropsVTypes"/>
</file>